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1BD4F" w14:textId="1A00D56C" w:rsidR="00B70DD1" w:rsidRPr="0099161C" w:rsidRDefault="00B70DD1" w:rsidP="0099161C">
      <w:pPr>
        <w:jc w:val="center"/>
        <w:rPr>
          <w:b/>
        </w:rPr>
      </w:pPr>
      <w:r w:rsidRPr="0099161C">
        <w:rPr>
          <w:b/>
        </w:rPr>
        <w:t xml:space="preserve">Community </w:t>
      </w:r>
      <w:r w:rsidR="005D1B6B" w:rsidRPr="0099161C">
        <w:rPr>
          <w:b/>
        </w:rPr>
        <w:t>Improvisation system</w:t>
      </w:r>
    </w:p>
    <w:p w14:paraId="705845C1" w14:textId="77777777" w:rsidR="004D2F14" w:rsidRDefault="004D2F14"/>
    <w:p w14:paraId="0578F6F3" w14:textId="77777777" w:rsidR="005D1B6B" w:rsidRPr="00EC4335" w:rsidRDefault="004D2F14" w:rsidP="0099161C">
      <w:pPr>
        <w:jc w:val="both"/>
        <w:rPr>
          <w:b/>
          <w:i/>
        </w:rPr>
      </w:pPr>
      <w:r w:rsidRPr="00EC4335">
        <w:rPr>
          <w:b/>
          <w:i/>
        </w:rPr>
        <w:t>The Idea:</w:t>
      </w:r>
    </w:p>
    <w:p w14:paraId="0CA6893E" w14:textId="77777777" w:rsidR="00B70DD1" w:rsidRDefault="005D1B6B" w:rsidP="0099161C">
      <w:pPr>
        <w:jc w:val="both"/>
      </w:pPr>
      <w:r w:rsidRPr="00CD4569">
        <w:t xml:space="preserve">Develop an </w:t>
      </w:r>
      <w:r>
        <w:t xml:space="preserve">eco-system based </w:t>
      </w:r>
      <w:r w:rsidRPr="00CD4569">
        <w:t>application</w:t>
      </w:r>
      <w:r>
        <w:t xml:space="preserve"> which can </w:t>
      </w:r>
      <w:r w:rsidR="00F43AC4">
        <w:t>generate indexes for citizen safety, nutrition and education in a community</w:t>
      </w:r>
      <w:r w:rsidR="004D2F14">
        <w:t xml:space="preserve"> and serve them a better life.</w:t>
      </w:r>
    </w:p>
    <w:p w14:paraId="6BEBD581" w14:textId="77777777" w:rsidR="00EC4335" w:rsidRDefault="00EC4335" w:rsidP="0099161C">
      <w:pPr>
        <w:jc w:val="both"/>
      </w:pPr>
    </w:p>
    <w:p w14:paraId="516AA8BA" w14:textId="77777777" w:rsidR="00EC4335" w:rsidRPr="00EC4335" w:rsidRDefault="00EC4335" w:rsidP="0099161C">
      <w:pPr>
        <w:jc w:val="both"/>
      </w:pPr>
      <w:r w:rsidRPr="00EC4335">
        <w:rPr>
          <w:b/>
          <w:i/>
        </w:rPr>
        <w:t>Network:</w:t>
      </w:r>
      <w:r>
        <w:rPr>
          <w:b/>
          <w:i/>
        </w:rPr>
        <w:t xml:space="preserve"> </w:t>
      </w:r>
      <w:r>
        <w:t xml:space="preserve">The network in each case will be the city. </w:t>
      </w:r>
      <w:proofErr w:type="spellStart"/>
      <w:r>
        <w:t>Eg</w:t>
      </w:r>
      <w:proofErr w:type="spellEnd"/>
      <w:r>
        <w:t>: Boston, New York etc.</w:t>
      </w:r>
    </w:p>
    <w:p w14:paraId="03D7D2F2" w14:textId="77777777" w:rsidR="004D2F14" w:rsidRDefault="004D2F14" w:rsidP="0099161C">
      <w:pPr>
        <w:jc w:val="both"/>
      </w:pPr>
    </w:p>
    <w:p w14:paraId="09C44C8F" w14:textId="77777777" w:rsidR="00B70DD1" w:rsidRDefault="00913CC7" w:rsidP="0099161C">
      <w:pPr>
        <w:jc w:val="both"/>
      </w:pPr>
      <w:r w:rsidRPr="00EC4335">
        <w:rPr>
          <w:b/>
          <w:i/>
        </w:rPr>
        <w:t>Enterprise</w:t>
      </w:r>
      <w:r>
        <w:t>:</w:t>
      </w:r>
    </w:p>
    <w:p w14:paraId="51CA5A19" w14:textId="3F126E72" w:rsidR="004D2F14" w:rsidRDefault="004D2F14" w:rsidP="0099161C">
      <w:pPr>
        <w:jc w:val="both"/>
      </w:pPr>
      <w:r w:rsidRPr="00EC4335">
        <w:rPr>
          <w:i/>
        </w:rPr>
        <w:t>Safety</w:t>
      </w:r>
      <w:r>
        <w:t xml:space="preserve">: </w:t>
      </w:r>
      <w:r w:rsidR="00ED32D3">
        <w:t xml:space="preserve">This enterprise has the functionality to enable </w:t>
      </w:r>
      <w:r w:rsidR="007F4AAC">
        <w:t>a</w:t>
      </w:r>
      <w:r w:rsidR="00ED32D3">
        <w:t xml:space="preserve"> user to alert other users in a </w:t>
      </w:r>
      <w:r w:rsidR="00051EA6">
        <w:t>community</w:t>
      </w:r>
      <w:r w:rsidR="0022330A">
        <w:t xml:space="preserve"> of a threat situation around</w:t>
      </w:r>
      <w:r w:rsidR="00ED32D3">
        <w:t xml:space="preserve"> </w:t>
      </w:r>
      <w:r w:rsidR="0022330A">
        <w:t>it</w:t>
      </w:r>
      <w:r w:rsidR="00ED32D3">
        <w:t>. This also involves Police officer for authentication</w:t>
      </w:r>
      <w:r w:rsidR="007F4AAC">
        <w:t xml:space="preserve"> of any incident reported by a </w:t>
      </w:r>
      <w:r w:rsidR="00ED32D3">
        <w:t xml:space="preserve">user. Further improvement </w:t>
      </w:r>
      <w:r w:rsidR="0022330A">
        <w:t xml:space="preserve">of police </w:t>
      </w:r>
      <w:r w:rsidR="00964F88">
        <w:t>patrolling,</w:t>
      </w:r>
      <w:r w:rsidR="0022330A">
        <w:t xml:space="preserve"> or conduction of law awareness camps can be organized based on the crime index calculated for a </w:t>
      </w:r>
      <w:r w:rsidR="00051EA6">
        <w:t>locality</w:t>
      </w:r>
      <w:bookmarkStart w:id="0" w:name="_GoBack"/>
      <w:bookmarkEnd w:id="0"/>
      <w:r w:rsidR="0022330A">
        <w:t>.</w:t>
      </w:r>
    </w:p>
    <w:p w14:paraId="5AEF50C4" w14:textId="2E440050" w:rsidR="0022330A" w:rsidRDefault="00DA651C" w:rsidP="0099161C">
      <w:pPr>
        <w:pStyle w:val="ListParagraph"/>
        <w:numPr>
          <w:ilvl w:val="0"/>
          <w:numId w:val="2"/>
        </w:numPr>
        <w:jc w:val="both"/>
      </w:pPr>
      <w:r>
        <w:rPr>
          <w:i/>
        </w:rPr>
        <w:t>Organizations</w:t>
      </w:r>
      <w:r w:rsidR="0022330A">
        <w:t xml:space="preserve"> include Police, Admin, Citizen.</w:t>
      </w:r>
    </w:p>
    <w:p w14:paraId="29FA4752" w14:textId="77777777" w:rsidR="004D2F14" w:rsidRDefault="004D2F14" w:rsidP="0099161C">
      <w:pPr>
        <w:jc w:val="both"/>
      </w:pPr>
    </w:p>
    <w:p w14:paraId="018EDFA6" w14:textId="77777777" w:rsidR="004D2F14" w:rsidRDefault="0022330A" w:rsidP="0099161C">
      <w:pPr>
        <w:jc w:val="both"/>
      </w:pPr>
      <w:r w:rsidRPr="007F4AAC">
        <w:rPr>
          <w:i/>
        </w:rPr>
        <w:t>Food</w:t>
      </w:r>
      <w:r w:rsidR="007F4AAC" w:rsidRPr="007F4AAC">
        <w:rPr>
          <w:i/>
        </w:rPr>
        <w:t xml:space="preserve"> </w:t>
      </w:r>
      <w:r w:rsidRPr="007F4AAC">
        <w:rPr>
          <w:i/>
        </w:rPr>
        <w:t>&amp;</w:t>
      </w:r>
      <w:r w:rsidR="007F4AAC" w:rsidRPr="007F4AAC">
        <w:rPr>
          <w:i/>
        </w:rPr>
        <w:t xml:space="preserve"> </w:t>
      </w:r>
      <w:r w:rsidR="004D2F14" w:rsidRPr="007F4AAC">
        <w:rPr>
          <w:i/>
        </w:rPr>
        <w:t>Nutrition</w:t>
      </w:r>
      <w:r w:rsidR="004D2F14">
        <w:t>:</w:t>
      </w:r>
      <w:r w:rsidR="00EC4335">
        <w:t xml:space="preserve"> </w:t>
      </w:r>
      <w:r>
        <w:t xml:space="preserve"> A volunteer</w:t>
      </w:r>
      <w:r w:rsidR="007F4AAC">
        <w:t xml:space="preserve"> group</w:t>
      </w:r>
      <w:r>
        <w:t xml:space="preserve"> assigned for a community collects data of the food habits and diseases prevailing in that community and uploads it into this application for doctors to </w:t>
      </w:r>
      <w:r w:rsidR="005E6ED0">
        <w:t xml:space="preserve">see the data. Doctors then come up </w:t>
      </w:r>
      <w:r>
        <w:t xml:space="preserve">with action items to be taken </w:t>
      </w:r>
      <w:r w:rsidR="005E6ED0">
        <w:t xml:space="preserve">and the volunteer group then takes the action item list and </w:t>
      </w:r>
      <w:r>
        <w:t>request any prior enrolled Private organizations for financial support and the serve the community with necessary items.</w:t>
      </w:r>
    </w:p>
    <w:p w14:paraId="61268206" w14:textId="4DB315A7" w:rsidR="0022330A" w:rsidRDefault="00DA651C" w:rsidP="0099161C">
      <w:pPr>
        <w:pStyle w:val="ListParagraph"/>
        <w:numPr>
          <w:ilvl w:val="0"/>
          <w:numId w:val="1"/>
        </w:numPr>
        <w:jc w:val="both"/>
      </w:pPr>
      <w:r>
        <w:rPr>
          <w:i/>
        </w:rPr>
        <w:t>Organizations</w:t>
      </w:r>
      <w:r>
        <w:t xml:space="preserve"> include</w:t>
      </w:r>
      <w:r w:rsidR="0022330A">
        <w:t xml:space="preserve"> Admin, Citizen, Volunteer, Doctor, Private</w:t>
      </w:r>
      <w:r w:rsidR="00C41737">
        <w:t xml:space="preserve"> </w:t>
      </w:r>
      <w:r w:rsidR="0022330A">
        <w:t>Firm.</w:t>
      </w:r>
    </w:p>
    <w:p w14:paraId="1D570C28" w14:textId="77777777" w:rsidR="004D2F14" w:rsidRDefault="004D2F14" w:rsidP="0099161C">
      <w:pPr>
        <w:jc w:val="both"/>
      </w:pPr>
    </w:p>
    <w:p w14:paraId="78B7718D" w14:textId="3F92197A" w:rsidR="004D2F14" w:rsidRDefault="004D2F14" w:rsidP="0099161C">
      <w:pPr>
        <w:jc w:val="both"/>
      </w:pPr>
      <w:r w:rsidRPr="005E6ED0">
        <w:rPr>
          <w:i/>
        </w:rPr>
        <w:t>Education</w:t>
      </w:r>
      <w:r>
        <w:t>:</w:t>
      </w:r>
      <w:r w:rsidR="005E6ED0">
        <w:t xml:space="preserve"> A</w:t>
      </w:r>
      <w:r w:rsidR="0022330A">
        <w:t xml:space="preserve"> volunteer collects</w:t>
      </w:r>
      <w:r w:rsidR="00C41737">
        <w:t xml:space="preserve"> the educational details of people in a locality and generates an education index to each community in a locality. This index is useful for universities to come up with intensive programs</w:t>
      </w:r>
      <w:r w:rsidR="005E6ED0">
        <w:t xml:space="preserve"> with the volunteer camps to educate them.</w:t>
      </w:r>
    </w:p>
    <w:p w14:paraId="75D5B551" w14:textId="77777777" w:rsidR="0099161C" w:rsidRPr="0099161C" w:rsidRDefault="00DA651C" w:rsidP="0099161C">
      <w:pPr>
        <w:pStyle w:val="ListParagraph"/>
        <w:numPr>
          <w:ilvl w:val="0"/>
          <w:numId w:val="1"/>
        </w:numPr>
        <w:jc w:val="both"/>
        <w:rPr>
          <w:i/>
        </w:rPr>
      </w:pPr>
      <w:r>
        <w:rPr>
          <w:i/>
        </w:rPr>
        <w:t xml:space="preserve">Organizations </w:t>
      </w:r>
      <w:r>
        <w:t xml:space="preserve">include </w:t>
      </w:r>
      <w:r w:rsidR="00631938">
        <w:t>Admin,</w:t>
      </w:r>
      <w:r w:rsidR="00922E14">
        <w:t xml:space="preserve"> </w:t>
      </w:r>
      <w:r>
        <w:t xml:space="preserve">volunteer, </w:t>
      </w:r>
      <w:r w:rsidR="00BE02BC">
        <w:t>university,</w:t>
      </w:r>
      <w:r w:rsidR="00631938">
        <w:t xml:space="preserve"> private firm</w:t>
      </w:r>
    </w:p>
    <w:p w14:paraId="7F62AB0A" w14:textId="77777777" w:rsidR="0099161C" w:rsidRDefault="0099161C" w:rsidP="0099161C">
      <w:pPr>
        <w:jc w:val="both"/>
        <w:rPr>
          <w:b/>
        </w:rPr>
      </w:pPr>
    </w:p>
    <w:p w14:paraId="22108EB1" w14:textId="62E82866" w:rsidR="00D667D8" w:rsidRPr="0099161C" w:rsidRDefault="0099161C" w:rsidP="0099161C">
      <w:pPr>
        <w:jc w:val="both"/>
        <w:rPr>
          <w:i/>
        </w:rPr>
      </w:pPr>
      <w:r>
        <w:rPr>
          <w:b/>
        </w:rPr>
        <w:t xml:space="preserve">Preliminary </w:t>
      </w:r>
      <w:r w:rsidR="00D667D8" w:rsidRPr="0099161C">
        <w:rPr>
          <w:b/>
        </w:rPr>
        <w:t>object model</w:t>
      </w:r>
      <w:r w:rsidR="00964F88" w:rsidRPr="0099161C">
        <w:rPr>
          <w:b/>
        </w:rPr>
        <w:t>:</w:t>
      </w:r>
    </w:p>
    <w:p w14:paraId="14AA5803" w14:textId="65FF2D40" w:rsidR="00964F88" w:rsidRDefault="00964F88" w:rsidP="0099161C">
      <w:pPr>
        <w:jc w:val="both"/>
        <w:rPr>
          <w:b/>
        </w:rPr>
      </w:pPr>
    </w:p>
    <w:p w14:paraId="703EDA0B" w14:textId="063E304C" w:rsidR="00D33675" w:rsidRDefault="0099161C">
      <w:r>
        <w:rPr>
          <w:noProof/>
        </w:rPr>
        <w:drawing>
          <wp:inline distT="0" distB="0" distL="0" distR="0" wp14:anchorId="6E28B7BE" wp14:editId="4E4925BD">
            <wp:extent cx="5943600" cy="3006671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6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3675" w:rsidSect="0099161C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27B65"/>
    <w:multiLevelType w:val="hybridMultilevel"/>
    <w:tmpl w:val="62086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AD29ED"/>
    <w:multiLevelType w:val="hybridMultilevel"/>
    <w:tmpl w:val="A856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sDAxNDcyNrAwNTFT0lEKTi0uzszPAykwqgUATNyC6iwAAAA="/>
  </w:docVars>
  <w:rsids>
    <w:rsidRoot w:val="00C60B90"/>
    <w:rsid w:val="00051EA6"/>
    <w:rsid w:val="002177B5"/>
    <w:rsid w:val="0022330A"/>
    <w:rsid w:val="0038097F"/>
    <w:rsid w:val="004D2F14"/>
    <w:rsid w:val="00572B40"/>
    <w:rsid w:val="005D1B6B"/>
    <w:rsid w:val="005E6ED0"/>
    <w:rsid w:val="00631938"/>
    <w:rsid w:val="006F3FAF"/>
    <w:rsid w:val="007F4AAC"/>
    <w:rsid w:val="00913CC7"/>
    <w:rsid w:val="00922E14"/>
    <w:rsid w:val="00964F88"/>
    <w:rsid w:val="0099161C"/>
    <w:rsid w:val="00A65E8B"/>
    <w:rsid w:val="00B70DD1"/>
    <w:rsid w:val="00BE02BC"/>
    <w:rsid w:val="00C41737"/>
    <w:rsid w:val="00C60B90"/>
    <w:rsid w:val="00D33675"/>
    <w:rsid w:val="00D667D8"/>
    <w:rsid w:val="00DA651C"/>
    <w:rsid w:val="00EC4335"/>
    <w:rsid w:val="00ED32D3"/>
    <w:rsid w:val="00F43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EF0C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5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Goud Mandapaka</dc:creator>
  <cp:keywords/>
  <dc:description/>
  <cp:lastModifiedBy>Naga Mahesh Tiruveedhula</cp:lastModifiedBy>
  <cp:revision>4</cp:revision>
  <dcterms:created xsi:type="dcterms:W3CDTF">2017-11-20T22:40:00Z</dcterms:created>
  <dcterms:modified xsi:type="dcterms:W3CDTF">2017-11-20T22:43:00Z</dcterms:modified>
</cp:coreProperties>
</file>